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43C27" w14:textId="77777777" w:rsidR="003C3704" w:rsidRDefault="003C3704" w:rsidP="003C3704">
      <w:pPr>
        <w:spacing w:line="240" w:lineRule="auto"/>
      </w:pPr>
      <w:r>
        <w:t>Install Anaconda.</w:t>
      </w:r>
    </w:p>
    <w:p w14:paraId="31F465F5" w14:textId="77777777" w:rsidR="003C3704" w:rsidRDefault="003C3704" w:rsidP="003C3704">
      <w:pPr>
        <w:spacing w:line="240" w:lineRule="auto"/>
      </w:pPr>
    </w:p>
    <w:p w14:paraId="07F82DEA" w14:textId="77777777" w:rsidR="003C3704" w:rsidRDefault="003C3704" w:rsidP="003C3704">
      <w:pPr>
        <w:spacing w:line="240" w:lineRule="auto"/>
      </w:pPr>
      <w:r>
        <w:t xml:space="preserve">Open the Anaconda </w:t>
      </w:r>
      <w:proofErr w:type="gramStart"/>
      <w:r>
        <w:t>terminal(</w:t>
      </w:r>
      <w:proofErr w:type="gramEnd"/>
      <w:r>
        <w:t>Anaconda Prompt) and run the following commands:</w:t>
      </w:r>
    </w:p>
    <w:p w14:paraId="57062F8A" w14:textId="77777777" w:rsidR="003C3704" w:rsidRDefault="003C3704" w:rsidP="003C3704">
      <w:pPr>
        <w:spacing w:line="240" w:lineRule="auto"/>
      </w:pPr>
    </w:p>
    <w:p w14:paraId="235AB08E" w14:textId="2A05493D" w:rsidR="003C3704" w:rsidRDefault="00DA54F3" w:rsidP="003C3704">
      <w:pPr>
        <w:spacing w:line="240" w:lineRule="auto"/>
      </w:pPr>
      <w:r>
        <w:t>1</w:t>
      </w:r>
      <w:r w:rsidR="003C3704">
        <w:t>&gt;</w:t>
      </w:r>
      <w:proofErr w:type="spellStart"/>
      <w:r w:rsidR="003C3704">
        <w:t>conda</w:t>
      </w:r>
      <w:proofErr w:type="spellEnd"/>
      <w:r w:rsidR="003C3704">
        <w:t xml:space="preserve"> create --yes --name my-env python=3.7</w:t>
      </w:r>
    </w:p>
    <w:p w14:paraId="6933EEE1" w14:textId="77777777" w:rsidR="003C3704" w:rsidRDefault="003C3704" w:rsidP="003C3704">
      <w:pPr>
        <w:spacing w:line="240" w:lineRule="auto"/>
      </w:pPr>
    </w:p>
    <w:p w14:paraId="08602FE4" w14:textId="27D763AE" w:rsidR="003C3704" w:rsidRDefault="00DA54F3" w:rsidP="003C3704">
      <w:pPr>
        <w:spacing w:line="240" w:lineRule="auto"/>
      </w:pPr>
      <w:r>
        <w:t>2</w:t>
      </w:r>
      <w:r w:rsidR="003C3704">
        <w:t>&gt;</w:t>
      </w:r>
      <w:proofErr w:type="spellStart"/>
      <w:r w:rsidR="003C3704">
        <w:t>conda</w:t>
      </w:r>
      <w:proofErr w:type="spellEnd"/>
      <w:r w:rsidR="003C3704">
        <w:t xml:space="preserve"> activate my-env</w:t>
      </w:r>
    </w:p>
    <w:p w14:paraId="6D1A04DC" w14:textId="77777777" w:rsidR="003C3704" w:rsidRDefault="003C3704" w:rsidP="003C3704">
      <w:pPr>
        <w:spacing w:line="240" w:lineRule="auto"/>
      </w:pPr>
    </w:p>
    <w:p w14:paraId="1A394D42" w14:textId="77777777" w:rsidR="003C3704" w:rsidRDefault="003C3704" w:rsidP="003C3704">
      <w:pPr>
        <w:spacing w:line="240" w:lineRule="auto"/>
      </w:pPr>
      <w:r>
        <w:t>Keep using the same terminal for the commands below.</w:t>
      </w:r>
    </w:p>
    <w:p w14:paraId="23558EA8" w14:textId="77777777" w:rsidR="003C3704" w:rsidRDefault="003C3704" w:rsidP="003C3704">
      <w:pPr>
        <w:spacing w:line="240" w:lineRule="auto"/>
      </w:pPr>
    </w:p>
    <w:p w14:paraId="244E86EB" w14:textId="77777777" w:rsidR="003C3704" w:rsidRDefault="003C3704" w:rsidP="003C3704">
      <w:pPr>
        <w:spacing w:line="240" w:lineRule="auto"/>
      </w:pPr>
      <w:r>
        <w:t xml:space="preserve">Use files in this folder or download and unzip (or git clone) </w:t>
      </w:r>
      <w:proofErr w:type="spellStart"/>
      <w:r>
        <w:t>HistoryMatching</w:t>
      </w:r>
      <w:proofErr w:type="spellEnd"/>
      <w:r>
        <w:t xml:space="preserve"> repository</w:t>
      </w:r>
    </w:p>
    <w:p w14:paraId="739AAE93" w14:textId="77777777" w:rsidR="003C3704" w:rsidRDefault="003C3704" w:rsidP="003C3704">
      <w:pPr>
        <w:spacing w:line="240" w:lineRule="auto"/>
      </w:pPr>
    </w:p>
    <w:p w14:paraId="10282901" w14:textId="77777777" w:rsidR="003C3704" w:rsidRDefault="003C3704" w:rsidP="003C3704">
      <w:pPr>
        <w:spacing w:line="240" w:lineRule="auto"/>
      </w:pPr>
      <w:r>
        <w:t>In Anaconda terminal use:</w:t>
      </w:r>
    </w:p>
    <w:p w14:paraId="6FB9B88B" w14:textId="0D17DEBC" w:rsidR="003C3704" w:rsidRDefault="00DA54F3" w:rsidP="003C3704">
      <w:pPr>
        <w:spacing w:line="240" w:lineRule="auto"/>
      </w:pPr>
      <w:r>
        <w:t>3</w:t>
      </w:r>
      <w:r w:rsidR="003C3704">
        <w:t>&gt; cd "path/to" (folder</w:t>
      </w:r>
    </w:p>
    <w:p w14:paraId="42E99AA4" w14:textId="77777777" w:rsidR="003C3704" w:rsidRDefault="003C3704" w:rsidP="003C3704">
      <w:pPr>
        <w:spacing w:line="240" w:lineRule="auto"/>
      </w:pPr>
      <w:r>
        <w:t>command to change the directory to location you saved the "</w:t>
      </w:r>
      <w:proofErr w:type="spellStart"/>
      <w:r>
        <w:t>HistoryMatching</w:t>
      </w:r>
      <w:proofErr w:type="spellEnd"/>
      <w:r>
        <w:t xml:space="preserve"> repository").</w:t>
      </w:r>
    </w:p>
    <w:p w14:paraId="16DE6005" w14:textId="77777777" w:rsidR="003C3704" w:rsidRDefault="003C3704" w:rsidP="003C3704">
      <w:pPr>
        <w:spacing w:line="240" w:lineRule="auto"/>
      </w:pPr>
    </w:p>
    <w:p w14:paraId="6C165C82" w14:textId="67C88193" w:rsidR="003C3704" w:rsidRDefault="00DA54F3" w:rsidP="003C3704">
      <w:pPr>
        <w:spacing w:line="240" w:lineRule="auto"/>
      </w:pPr>
      <w:r>
        <w:t>4</w:t>
      </w:r>
      <w:r w:rsidR="003C3704">
        <w:t>&gt;pip install -r "path/to/"requirements.txt</w:t>
      </w:r>
    </w:p>
    <w:p w14:paraId="30E7C603" w14:textId="77777777" w:rsidR="003C3704" w:rsidRDefault="003C3704" w:rsidP="003C3704">
      <w:pPr>
        <w:spacing w:line="240" w:lineRule="auto"/>
      </w:pPr>
    </w:p>
    <w:p w14:paraId="46A43263" w14:textId="77777777" w:rsidR="003C3704" w:rsidRDefault="003C3704" w:rsidP="003C3704">
      <w:pPr>
        <w:spacing w:line="240" w:lineRule="auto"/>
      </w:pPr>
      <w:r>
        <w:t xml:space="preserve">Launch the "notebook server" by executing: </w:t>
      </w:r>
    </w:p>
    <w:p w14:paraId="242DDCE1" w14:textId="121FD5D9" w:rsidR="003C3704" w:rsidRDefault="00DA54F3" w:rsidP="003C3704">
      <w:pPr>
        <w:spacing w:line="240" w:lineRule="auto"/>
      </w:pPr>
      <w:r>
        <w:t>5</w:t>
      </w:r>
      <w:r w:rsidR="003C3704">
        <w:t>&gt;</w:t>
      </w:r>
      <w:proofErr w:type="spellStart"/>
      <w:r w:rsidR="003C3704">
        <w:t>jupyter</w:t>
      </w:r>
      <w:proofErr w:type="spellEnd"/>
      <w:r w:rsidR="003C3704">
        <w:t xml:space="preserve"> notebook</w:t>
      </w:r>
    </w:p>
    <w:p w14:paraId="0E7F6035" w14:textId="77777777" w:rsidR="003C3704" w:rsidRDefault="003C3704" w:rsidP="003C3704">
      <w:pPr>
        <w:spacing w:line="240" w:lineRule="auto"/>
      </w:pPr>
    </w:p>
    <w:p w14:paraId="479A9B22" w14:textId="2232CD2F" w:rsidR="003C3704" w:rsidRDefault="003C3704" w:rsidP="003C3704">
      <w:pPr>
        <w:spacing w:line="240" w:lineRule="auto"/>
      </w:pPr>
      <w:r>
        <w:t>If the set up goes correct, for next times there is no need to do mentioned steps, otherwise in Anaconda terminal</w:t>
      </w:r>
      <w:r w:rsidR="00DA54F3">
        <w:t xml:space="preserve"> continue from 2</w:t>
      </w:r>
      <w:r w:rsidR="00DA54F3" w:rsidRPr="00DA54F3">
        <w:rPr>
          <w:vertAlign w:val="superscript"/>
        </w:rPr>
        <w:t>nd</w:t>
      </w:r>
      <w:r w:rsidR="00DA54F3">
        <w:t xml:space="preserve"> step for each time.</w:t>
      </w:r>
    </w:p>
    <w:p w14:paraId="113E44F1" w14:textId="77777777" w:rsidR="003C3704" w:rsidRDefault="003C3704" w:rsidP="003C3704">
      <w:pPr>
        <w:spacing w:line="240" w:lineRule="auto"/>
      </w:pPr>
    </w:p>
    <w:p w14:paraId="21A2979E" w14:textId="3AE42394" w:rsidR="00CC5AE2" w:rsidRDefault="003C3704" w:rsidP="003C3704">
      <w:pPr>
        <w:spacing w:line="240" w:lineRule="auto"/>
      </w:pPr>
      <w:r>
        <w:t>and following steps.</w:t>
      </w:r>
    </w:p>
    <w:p w14:paraId="5D35C2A6" w14:textId="72794AFE" w:rsidR="00E40EB5" w:rsidRDefault="00E40EB5" w:rsidP="003C3704">
      <w:pPr>
        <w:spacing w:line="240" w:lineRule="auto"/>
      </w:pPr>
    </w:p>
    <w:p w14:paraId="323EF9AC" w14:textId="2F33B416" w:rsidR="00E40EB5" w:rsidRDefault="00DA54F3" w:rsidP="00E40EB5">
      <w:pPr>
        <w:spacing w:line="240" w:lineRule="auto"/>
      </w:pPr>
      <w:proofErr w:type="gramStart"/>
      <w:r>
        <w:t>F</w:t>
      </w:r>
      <w:r w:rsidR="00E40EB5">
        <w:t>inal</w:t>
      </w:r>
      <w:r w:rsidR="003B1264">
        <w:t>ly</w:t>
      </w:r>
      <w:r w:rsidR="00E40EB5">
        <w:t xml:space="preserve">  open</w:t>
      </w:r>
      <w:proofErr w:type="gramEnd"/>
      <w:r w:rsidR="00E40EB5">
        <w:t xml:space="preserve"> file “</w:t>
      </w:r>
      <w:proofErr w:type="spellStart"/>
      <w:r w:rsidR="00E40EB5" w:rsidRPr="00E40EB5">
        <w:t>EnKF_MAIN.ipynb</w:t>
      </w:r>
      <w:proofErr w:type="spellEnd"/>
      <w:r w:rsidR="00E40EB5">
        <w:t>”.</w:t>
      </w:r>
    </w:p>
    <w:sectPr w:rsidR="00E40E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MDA1MjcztjA0NDJS0lEKTi0uzszPAykwrgUA4uBOjSwAAAA="/>
  </w:docVars>
  <w:rsids>
    <w:rsidRoot w:val="009E7A60"/>
    <w:rsid w:val="003B1264"/>
    <w:rsid w:val="003C3704"/>
    <w:rsid w:val="0079751E"/>
    <w:rsid w:val="009E7A60"/>
    <w:rsid w:val="00CC5AE2"/>
    <w:rsid w:val="00DA54F3"/>
    <w:rsid w:val="00E4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84136"/>
  <w15:chartTrackingRefBased/>
  <w15:docId w15:val="{1CD6B7AC-1F84-403C-B13A-5E9744624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15</Words>
  <Characters>659</Characters>
  <Application>Microsoft Office Word</Application>
  <DocSecurity>0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vash Heydari</dc:creator>
  <cp:keywords/>
  <dc:description/>
  <cp:lastModifiedBy>Siavash Heydari</cp:lastModifiedBy>
  <cp:revision>7</cp:revision>
  <dcterms:created xsi:type="dcterms:W3CDTF">2021-06-27T11:13:00Z</dcterms:created>
  <dcterms:modified xsi:type="dcterms:W3CDTF">2021-07-04T08:31:00Z</dcterms:modified>
</cp:coreProperties>
</file>